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93E1B" w14:textId="53C824DA" w:rsidR="004012CE" w:rsidRPr="004012CE" w:rsidRDefault="00225D80" w:rsidP="004012CE">
      <w:pPr>
        <w:rPr>
          <w:rFonts w:ascii="Tahoma" w:eastAsia="Tahoma" w:hAnsi="Tahoma" w:cs="Tahoma"/>
          <w:b/>
          <w:bCs/>
          <w:sz w:val="32"/>
          <w:szCs w:val="32"/>
        </w:rPr>
      </w:pPr>
      <w:r>
        <w:rPr>
          <w:rFonts w:ascii="Tahoma" w:eastAsia="Tahoma" w:hAnsi="Tahoma" w:cs="Tahoma"/>
          <w:b/>
          <w:bCs/>
          <w:sz w:val="32"/>
          <w:szCs w:val="32"/>
        </w:rPr>
        <w:t>Data Collection &amp; Review Process</w:t>
      </w:r>
      <w:r w:rsidR="00833522" w:rsidRPr="00833522">
        <w:rPr>
          <w:rFonts w:ascii="Tahoma" w:eastAsia="Tahoma" w:hAnsi="Tahoma" w:cs="Tahoma"/>
          <w:b/>
          <w:bCs/>
          <w:sz w:val="32"/>
          <w:szCs w:val="32"/>
        </w:rPr>
        <w:t xml:space="preserve"> </w:t>
      </w:r>
      <w:r w:rsidR="004012CE">
        <w:rPr>
          <w:rFonts w:ascii="Tahoma" w:eastAsia="Tahoma" w:hAnsi="Tahoma" w:cs="Tahoma"/>
          <w:b/>
          <w:bCs/>
          <w:sz w:val="32"/>
          <w:szCs w:val="32"/>
        </w:rPr>
        <w:t>Template</w:t>
      </w:r>
    </w:p>
    <w:tbl>
      <w:tblPr>
        <w:tblStyle w:val="myOwnTableStyle11"/>
        <w:tblpPr w:leftFromText="180" w:rightFromText="180" w:vertAnchor="text" w:tblpXSpec="center" w:tblpY="1"/>
        <w:tblOverlap w:val="never"/>
        <w:tblW w:w="500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85"/>
        <w:gridCol w:w="10530"/>
        <w:gridCol w:w="1803"/>
      </w:tblGrid>
      <w:tr w:rsidR="004012CE" w:rsidRPr="00027453" w14:paraId="5BF9FFE7" w14:textId="77777777" w:rsidTr="00225D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7"/>
          <w:jc w:val="center"/>
        </w:trPr>
        <w:tc>
          <w:tcPr>
            <w:tcW w:w="5000" w:type="pct"/>
            <w:gridSpan w:val="3"/>
            <w:tcBorders>
              <w:bottom w:val="single" w:sz="4" w:space="0" w:color="auto"/>
            </w:tcBorders>
            <w:shd w:val="clear" w:color="auto" w:fill="00B050"/>
          </w:tcPr>
          <w:p w14:paraId="57907589" w14:textId="13B187B1" w:rsidR="004012CE" w:rsidRPr="00C27C2C" w:rsidRDefault="00225D80" w:rsidP="00C74C0B">
            <w:pPr>
              <w:spacing w:before="60" w:after="60"/>
              <w:rPr>
                <w:rFonts w:ascii="Tahoma" w:hAnsi="Tahoma" w:cs="Tahoma"/>
                <w:color w:val="FFFFFF" w:themeColor="background1"/>
              </w:rPr>
            </w:pPr>
            <w:r w:rsidRPr="00225D80">
              <w:rPr>
                <w:rFonts w:ascii="Tahoma" w:hAnsi="Tahoma" w:cs="Tahoma"/>
                <w:b/>
                <w:color w:val="FFFFFF" w:themeColor="background1"/>
              </w:rPr>
              <w:t xml:space="preserve">Data Collection &amp; Review </w:t>
            </w:r>
            <w:r>
              <w:rPr>
                <w:rFonts w:ascii="Tahoma" w:hAnsi="Tahoma" w:cs="Tahoma"/>
                <w:color w:val="FFFFFF" w:themeColor="background1"/>
              </w:rPr>
              <w:t>1.3.a</w:t>
            </w:r>
            <w:r w:rsidR="004C5B31">
              <w:rPr>
                <w:rFonts w:ascii="Tahoma" w:hAnsi="Tahoma" w:cs="Tahoma"/>
                <w:b/>
                <w:color w:val="FFFFFF" w:themeColor="background1"/>
              </w:rPr>
              <w:t>:</w:t>
            </w:r>
            <w:r w:rsidR="004012CE" w:rsidRPr="0041512F">
              <w:rPr>
                <w:rFonts w:ascii="Tahoma" w:hAnsi="Tahoma" w:cs="Tahoma"/>
                <w:color w:val="FFFFFF" w:themeColor="background1"/>
              </w:rPr>
              <w:t xml:space="preserve"> </w:t>
            </w:r>
            <w:r>
              <w:t xml:space="preserve"> </w:t>
            </w:r>
            <w:r w:rsidRPr="00225D80">
              <w:rPr>
                <w:rFonts w:ascii="Tahoma" w:hAnsi="Tahoma" w:cs="Tahoma"/>
                <w:color w:val="FFFFFF" w:themeColor="background1"/>
              </w:rPr>
              <w:t>The academy collects, analyzes, and reports academy and student-level data to inform academy practices and ensure educational equity for students</w:t>
            </w:r>
            <w:r>
              <w:rPr>
                <w:rFonts w:ascii="Tahoma" w:hAnsi="Tahoma" w:cs="Tahoma"/>
                <w:color w:val="FFFFFF" w:themeColor="background1"/>
              </w:rPr>
              <w:t>.</w:t>
            </w:r>
          </w:p>
        </w:tc>
      </w:tr>
      <w:tr w:rsidR="004012CE" w:rsidRPr="00027453" w14:paraId="22AC0556" w14:textId="77777777" w:rsidTr="00954732">
        <w:trPr>
          <w:trHeight w:val="339"/>
          <w:jc w:val="center"/>
        </w:trPr>
        <w:tc>
          <w:tcPr>
            <w:tcW w:w="663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20DB39C8" w14:textId="7CBD419A" w:rsidR="00AC4710" w:rsidRPr="00A25CD6" w:rsidRDefault="00225D80" w:rsidP="00AC4710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Data</w:t>
            </w:r>
          </w:p>
        </w:tc>
        <w:tc>
          <w:tcPr>
            <w:tcW w:w="3703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1D249DFA" w14:textId="7F163830" w:rsidR="00225D80" w:rsidRDefault="00225D80" w:rsidP="00C74C0B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225D80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Provide </w:t>
            </w:r>
            <w:r w:rsidR="0095473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an </w:t>
            </w:r>
            <w:r w:rsidRPr="00225D80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example</w:t>
            </w: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(s)</w:t>
            </w:r>
            <w:r w:rsidRPr="00225D80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 of how the academy collects, analyzes, and </w:t>
            </w:r>
          </w:p>
          <w:p w14:paraId="1544609C" w14:textId="72756806" w:rsidR="004012CE" w:rsidRPr="00A25CD6" w:rsidRDefault="00225D80" w:rsidP="00C74C0B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225D80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reports academy data to inform academy practices.</w:t>
            </w:r>
          </w:p>
        </w:tc>
        <w:tc>
          <w:tcPr>
            <w:tcW w:w="634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7B3B07ED" w14:textId="223B98E0" w:rsidR="004012CE" w:rsidRPr="00A25CD6" w:rsidRDefault="007F7A4D" w:rsidP="00C74C0B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Lead </w:t>
            </w:r>
            <w:r w:rsidR="00225D80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Academy Team Member</w:t>
            </w:r>
          </w:p>
        </w:tc>
      </w:tr>
      <w:tr w:rsidR="004012CE" w:rsidRPr="00027453" w14:paraId="35599779" w14:textId="77777777" w:rsidTr="00954732">
        <w:trPr>
          <w:trHeight w:val="1833"/>
          <w:jc w:val="center"/>
        </w:trPr>
        <w:tc>
          <w:tcPr>
            <w:tcW w:w="663" w:type="pct"/>
            <w:shd w:val="clear" w:color="auto" w:fill="00B050"/>
            <w:vAlign w:val="center"/>
          </w:tcPr>
          <w:p w14:paraId="371C259D" w14:textId="5CE650FC" w:rsidR="004012CE" w:rsidRPr="00FA4EB4" w:rsidRDefault="00225D80" w:rsidP="00AC4710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225D80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Academy-</w:t>
            </w: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L</w:t>
            </w:r>
            <w:r w:rsidRPr="00225D80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evel</w:t>
            </w: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br/>
              <w:t>D</w:t>
            </w:r>
            <w:r w:rsidRPr="00225D80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ata</w:t>
            </w:r>
          </w:p>
        </w:tc>
        <w:tc>
          <w:tcPr>
            <w:tcW w:w="3703" w:type="pct"/>
            <w:shd w:val="clear" w:color="auto" w:fill="FFFFFF" w:themeFill="background1"/>
          </w:tcPr>
          <w:p w14:paraId="4DDBD8EB" w14:textId="77777777" w:rsidR="004012CE" w:rsidRPr="00954732" w:rsidRDefault="004012CE" w:rsidP="00225D80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634" w:type="pct"/>
            <w:shd w:val="clear" w:color="auto" w:fill="FFFFFF" w:themeFill="background1"/>
          </w:tcPr>
          <w:p w14:paraId="061D83E5" w14:textId="77777777" w:rsidR="004012CE" w:rsidRPr="00954732" w:rsidRDefault="004012CE" w:rsidP="00C74C0B">
            <w:pPr>
              <w:spacing w:before="60" w:after="60"/>
              <w:ind w:left="187"/>
              <w:rPr>
                <w:rFonts w:ascii="Tahoma" w:hAnsi="Tahoma" w:cs="Tahoma"/>
              </w:rPr>
            </w:pPr>
          </w:p>
        </w:tc>
      </w:tr>
      <w:tr w:rsidR="004012CE" w:rsidRPr="00027453" w14:paraId="1BCF15A4" w14:textId="77777777" w:rsidTr="00954732">
        <w:trPr>
          <w:trHeight w:val="1833"/>
          <w:jc w:val="center"/>
        </w:trPr>
        <w:tc>
          <w:tcPr>
            <w:tcW w:w="663" w:type="pct"/>
            <w:shd w:val="clear" w:color="auto" w:fill="00B050"/>
            <w:vAlign w:val="center"/>
          </w:tcPr>
          <w:p w14:paraId="4914C809" w14:textId="73CDFF20" w:rsidR="004012CE" w:rsidRPr="00FA4EB4" w:rsidRDefault="00225D80" w:rsidP="00C74C0B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225D80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Student-</w:t>
            </w: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L</w:t>
            </w:r>
            <w:r w:rsidRPr="00225D80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evel</w:t>
            </w: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br/>
              <w:t>D</w:t>
            </w:r>
            <w:r w:rsidRPr="00225D80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ata</w:t>
            </w:r>
          </w:p>
        </w:tc>
        <w:tc>
          <w:tcPr>
            <w:tcW w:w="3703" w:type="pct"/>
            <w:shd w:val="clear" w:color="auto" w:fill="FFFFFF" w:themeFill="background1"/>
          </w:tcPr>
          <w:p w14:paraId="3D4ADB42" w14:textId="203A4999" w:rsidR="004012CE" w:rsidRPr="00954732" w:rsidRDefault="004012CE" w:rsidP="00225D80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634" w:type="pct"/>
            <w:shd w:val="clear" w:color="auto" w:fill="FFFFFF" w:themeFill="background1"/>
          </w:tcPr>
          <w:p w14:paraId="7BCA5295" w14:textId="77777777" w:rsidR="004012CE" w:rsidRPr="00954732" w:rsidRDefault="004012CE" w:rsidP="00C74C0B">
            <w:pPr>
              <w:spacing w:before="60" w:after="60"/>
              <w:ind w:left="187"/>
              <w:rPr>
                <w:rFonts w:ascii="Tahoma" w:hAnsi="Tahoma" w:cs="Tahoma"/>
              </w:rPr>
            </w:pPr>
          </w:p>
        </w:tc>
      </w:tr>
      <w:tr w:rsidR="004012CE" w:rsidRPr="00027453" w14:paraId="1930BE3C" w14:textId="77777777" w:rsidTr="00954732">
        <w:trPr>
          <w:trHeight w:val="1833"/>
          <w:jc w:val="center"/>
        </w:trPr>
        <w:tc>
          <w:tcPr>
            <w:tcW w:w="663" w:type="pct"/>
            <w:shd w:val="clear" w:color="auto" w:fill="00B050"/>
            <w:vAlign w:val="center"/>
          </w:tcPr>
          <w:p w14:paraId="727E03A0" w14:textId="1B084F75" w:rsidR="004012CE" w:rsidRPr="00FA4EB4" w:rsidRDefault="00225D80" w:rsidP="00C74C0B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225D80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Disaggregated</w:t>
            </w: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br/>
              <w:t>D</w:t>
            </w:r>
            <w:r w:rsidRPr="00225D80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ata</w:t>
            </w:r>
          </w:p>
        </w:tc>
        <w:tc>
          <w:tcPr>
            <w:tcW w:w="3703" w:type="pct"/>
            <w:shd w:val="clear" w:color="auto" w:fill="FFFFFF" w:themeFill="background1"/>
          </w:tcPr>
          <w:p w14:paraId="675E032A" w14:textId="72668D88" w:rsidR="005C1CFF" w:rsidRPr="00954732" w:rsidRDefault="005C1CFF" w:rsidP="00225D80">
            <w:pPr>
              <w:tabs>
                <w:tab w:val="left" w:pos="3315"/>
              </w:tabs>
              <w:rPr>
                <w:rFonts w:ascii="Tahoma" w:hAnsi="Tahoma" w:cs="Tahoma"/>
              </w:rPr>
            </w:pPr>
          </w:p>
        </w:tc>
        <w:tc>
          <w:tcPr>
            <w:tcW w:w="634" w:type="pct"/>
            <w:shd w:val="clear" w:color="auto" w:fill="FFFFFF" w:themeFill="background1"/>
          </w:tcPr>
          <w:p w14:paraId="1CAC4DC8" w14:textId="77777777" w:rsidR="004012CE" w:rsidRPr="00954732" w:rsidRDefault="004012CE" w:rsidP="00C74C0B">
            <w:pPr>
              <w:spacing w:before="60" w:after="60"/>
              <w:ind w:left="187"/>
              <w:rPr>
                <w:rFonts w:ascii="Tahoma" w:hAnsi="Tahoma" w:cs="Tahoma"/>
              </w:rPr>
            </w:pPr>
          </w:p>
        </w:tc>
      </w:tr>
      <w:tr w:rsidR="00BE223A" w:rsidRPr="00027453" w14:paraId="395A0515" w14:textId="77777777" w:rsidTr="00954732">
        <w:trPr>
          <w:trHeight w:val="1725"/>
          <w:jc w:val="center"/>
        </w:trPr>
        <w:tc>
          <w:tcPr>
            <w:tcW w:w="663" w:type="pct"/>
            <w:shd w:val="clear" w:color="auto" w:fill="00B050"/>
            <w:vAlign w:val="center"/>
          </w:tcPr>
          <w:p w14:paraId="05975B25" w14:textId="77777777" w:rsidR="00BE223A" w:rsidRPr="00BE223A" w:rsidRDefault="00BE223A" w:rsidP="00C74C0B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BE223A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Other</w:t>
            </w:r>
          </w:p>
        </w:tc>
        <w:tc>
          <w:tcPr>
            <w:tcW w:w="3703" w:type="pct"/>
            <w:shd w:val="clear" w:color="auto" w:fill="FFFFFF" w:themeFill="background1"/>
          </w:tcPr>
          <w:p w14:paraId="1A903C50" w14:textId="77777777" w:rsidR="00BE223A" w:rsidRPr="00954732" w:rsidRDefault="00BE223A" w:rsidP="00225D80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634" w:type="pct"/>
            <w:shd w:val="clear" w:color="auto" w:fill="FFFFFF" w:themeFill="background1"/>
          </w:tcPr>
          <w:p w14:paraId="2A668070" w14:textId="77777777" w:rsidR="00BE223A" w:rsidRPr="00954732" w:rsidRDefault="00BE223A" w:rsidP="00C74C0B">
            <w:pPr>
              <w:spacing w:before="60" w:after="60"/>
              <w:ind w:left="187"/>
              <w:rPr>
                <w:rFonts w:ascii="Tahoma" w:hAnsi="Tahoma" w:cs="Tahoma"/>
              </w:rPr>
            </w:pPr>
          </w:p>
        </w:tc>
      </w:tr>
    </w:tbl>
    <w:p w14:paraId="4D81B98A" w14:textId="77777777" w:rsidR="004012CE" w:rsidRDefault="004012CE" w:rsidP="004012CE">
      <w:pPr>
        <w:rPr>
          <w:rFonts w:ascii="Tahoma" w:eastAsia="Tahoma" w:hAnsi="Tahoma" w:cs="Tahoma"/>
          <w:b/>
          <w:bCs/>
        </w:rPr>
      </w:pPr>
    </w:p>
    <w:sectPr w:rsidR="004012CE" w:rsidSect="005C1CFF">
      <w:headerReference w:type="default" r:id="rId8"/>
      <w:pgSz w:w="15840" w:h="12240" w:orient="landscape"/>
      <w:pgMar w:top="1440" w:right="806" w:bottom="288" w:left="806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AD242" w14:textId="77777777" w:rsidR="00731CDB" w:rsidRDefault="00731CDB" w:rsidP="002137BE">
      <w:pPr>
        <w:spacing w:after="0" w:line="240" w:lineRule="auto"/>
      </w:pPr>
      <w:r>
        <w:separator/>
      </w:r>
    </w:p>
  </w:endnote>
  <w:endnote w:type="continuationSeparator" w:id="0">
    <w:p w14:paraId="19905F03" w14:textId="77777777" w:rsidR="00731CDB" w:rsidRDefault="00731CDB" w:rsidP="00213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F21DE4" w14:textId="77777777" w:rsidR="00731CDB" w:rsidRDefault="00731CDB" w:rsidP="002137BE">
      <w:pPr>
        <w:spacing w:after="0" w:line="240" w:lineRule="auto"/>
      </w:pPr>
      <w:r>
        <w:separator/>
      </w:r>
    </w:p>
  </w:footnote>
  <w:footnote w:type="continuationSeparator" w:id="0">
    <w:p w14:paraId="34042E6A" w14:textId="77777777" w:rsidR="00731CDB" w:rsidRDefault="00731CDB" w:rsidP="00213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91"/>
      <w:gridCol w:w="4410"/>
      <w:gridCol w:w="2610"/>
      <w:gridCol w:w="4140"/>
    </w:tblGrid>
    <w:tr w:rsidR="00A31A98" w:rsidRPr="00C67AAE" w14:paraId="34527678" w14:textId="77777777" w:rsidTr="00620C80">
      <w:tc>
        <w:tcPr>
          <w:tcW w:w="1350" w:type="dxa"/>
          <w:tcBorders>
            <w:top w:val="nil"/>
            <w:bottom w:val="nil"/>
          </w:tcBorders>
          <w:vAlign w:val="bottom"/>
        </w:tcPr>
        <w:p w14:paraId="720313C3" w14:textId="77777777" w:rsidR="00A31A98" w:rsidRPr="00C67AAE" w:rsidRDefault="00A31A98" w:rsidP="00A31A98">
          <w:pPr>
            <w:spacing w:before="120" w:after="0" w:line="240" w:lineRule="auto"/>
            <w:ind w:left="-105"/>
            <w:jc w:val="both"/>
            <w:rPr>
              <w:rFonts w:ascii="Tahoma" w:eastAsia="Times New Roman" w:hAnsi="Tahoma" w:cs="Tahoma"/>
              <w:sz w:val="28"/>
              <w:szCs w:val="28"/>
            </w:rPr>
          </w:pPr>
          <w:bookmarkStart w:id="0" w:name="_Hlk105596638"/>
          <w:r w:rsidRPr="00C67AAE">
            <w:rPr>
              <w:rFonts w:ascii="Tahoma" w:hAnsi="Tahoma" w:cs="Tahoma"/>
              <w:b/>
              <w:noProof/>
              <w:sz w:val="28"/>
              <w:szCs w:val="28"/>
            </w:rPr>
            <w:drawing>
              <wp:anchor distT="0" distB="0" distL="114300" distR="114300" simplePos="0" relativeHeight="251663360" behindDoc="0" locked="0" layoutInCell="1" allowOverlap="1" wp14:anchorId="5A97B348" wp14:editId="08C5BB42">
                <wp:simplePos x="0" y="0"/>
                <wp:positionH relativeFrom="margin">
                  <wp:posOffset>8101330</wp:posOffset>
                </wp:positionH>
                <wp:positionV relativeFrom="paragraph">
                  <wp:posOffset>-48733</wp:posOffset>
                </wp:positionV>
                <wp:extent cx="960120" cy="438912"/>
                <wp:effectExtent l="0" t="0" r="0" b="0"/>
                <wp:wrapNone/>
                <wp:docPr id="6" name="Picture 6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Picture 23" descr="Icon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0120" cy="4389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Academy:</w:t>
          </w:r>
        </w:p>
      </w:tc>
      <w:tc>
        <w:tcPr>
          <w:tcW w:w="4410" w:type="dxa"/>
          <w:vAlign w:val="bottom"/>
        </w:tcPr>
        <w:p w14:paraId="7B1A0F54" w14:textId="77777777" w:rsidR="00A31A98" w:rsidRPr="00C67AAE" w:rsidRDefault="00A31A98" w:rsidP="00A31A98">
          <w:pPr>
            <w:spacing w:before="120" w:after="0" w:line="240" w:lineRule="auto"/>
            <w:jc w:val="both"/>
            <w:rPr>
              <w:rFonts w:ascii="Tahoma" w:eastAsia="Times New Roman" w:hAnsi="Tahoma" w:cs="Tahoma"/>
              <w:sz w:val="20"/>
              <w:szCs w:val="20"/>
            </w:rPr>
          </w:pPr>
          <w:r>
            <w:rPr>
              <w:rFonts w:ascii="Tahoma" w:eastAsia="Times New Roman" w:hAnsi="Tahoma" w:cs="Tahoma"/>
              <w:sz w:val="20"/>
              <w:szCs w:val="20"/>
            </w:rPr>
            <w:t xml:space="preserve">     </w:t>
          </w:r>
        </w:p>
      </w:tc>
      <w:tc>
        <w:tcPr>
          <w:tcW w:w="2610" w:type="dxa"/>
          <w:tcBorders>
            <w:top w:val="nil"/>
            <w:bottom w:val="nil"/>
          </w:tcBorders>
          <w:vAlign w:val="bottom"/>
        </w:tcPr>
        <w:p w14:paraId="31CB1482" w14:textId="77777777" w:rsidR="00A31A98" w:rsidRPr="00C67AAE" w:rsidRDefault="00A31A98" w:rsidP="00A31A98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8"/>
              <w:szCs w:val="28"/>
            </w:rPr>
          </w:pP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Career Pathway:</w:t>
          </w:r>
          <w:r w:rsidRPr="00C67AAE">
            <w:rPr>
              <w:rFonts w:ascii="Tahoma" w:eastAsia="Times New Roman" w:hAnsi="Tahoma" w:cs="Tahoma"/>
              <w:sz w:val="28"/>
              <w:szCs w:val="28"/>
            </w:rPr>
            <w:t xml:space="preserve"> </w:t>
          </w:r>
        </w:p>
      </w:tc>
      <w:tc>
        <w:tcPr>
          <w:tcW w:w="4140" w:type="dxa"/>
          <w:vAlign w:val="bottom"/>
        </w:tcPr>
        <w:p w14:paraId="56DE96F7" w14:textId="77777777" w:rsidR="00A31A98" w:rsidRPr="00C67AAE" w:rsidRDefault="00A31A98" w:rsidP="00A31A98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0"/>
              <w:szCs w:val="20"/>
            </w:rPr>
          </w:pPr>
        </w:p>
      </w:tc>
    </w:tr>
  </w:tbl>
  <w:bookmarkEnd w:id="0"/>
  <w:p w14:paraId="13A35E8C" w14:textId="48B8AB69" w:rsidR="000C65B7" w:rsidRPr="005728ED" w:rsidRDefault="00BF5CE0" w:rsidP="005728E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3FAD8C95" wp14:editId="6F94AB17">
              <wp:simplePos x="0" y="0"/>
              <wp:positionH relativeFrom="page">
                <wp:align>right</wp:align>
              </wp:positionH>
              <wp:positionV relativeFrom="page">
                <wp:posOffset>12436</wp:posOffset>
              </wp:positionV>
              <wp:extent cx="10039350" cy="95250"/>
              <wp:effectExtent l="0" t="0" r="0" b="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39350" cy="9525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DC0A9A6" id="Rectangle 3" o:spid="_x0000_s1026" style="position:absolute;margin-left:739.3pt;margin-top:1pt;width:790.5pt;height:7.5pt;z-index:-25165516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" fillcolor="#31af49" stroked="f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2452B"/>
    <w:multiLevelType w:val="hybridMultilevel"/>
    <w:tmpl w:val="8C44A2DA"/>
    <w:lvl w:ilvl="0" w:tplc="0C6E36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ED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0ED4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763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E4B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C6B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523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C2F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489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31B00"/>
    <w:multiLevelType w:val="hybridMultilevel"/>
    <w:tmpl w:val="EB023E8E"/>
    <w:lvl w:ilvl="0" w:tplc="59E05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304B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32F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046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CF6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20DD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780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AF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043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D5488C"/>
    <w:multiLevelType w:val="hybridMultilevel"/>
    <w:tmpl w:val="3EB4F17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66A35494"/>
    <w:multiLevelType w:val="hybridMultilevel"/>
    <w:tmpl w:val="DF2C252E"/>
    <w:lvl w:ilvl="0" w:tplc="CFD6E1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BCD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F87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B8A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B24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882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BA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F2B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A7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1854DA6"/>
    <w:multiLevelType w:val="hybridMultilevel"/>
    <w:tmpl w:val="5C64F2CC"/>
    <w:lvl w:ilvl="0" w:tplc="1DCA1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4849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2C2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CC9D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045C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AE5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BC1A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E2A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94D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590433540">
    <w:abstractNumId w:val="2"/>
  </w:num>
  <w:num w:numId="2" w16cid:durableId="550386046">
    <w:abstractNumId w:val="4"/>
  </w:num>
  <w:num w:numId="3" w16cid:durableId="2105681652">
    <w:abstractNumId w:val="1"/>
  </w:num>
  <w:num w:numId="4" w16cid:durableId="358437257">
    <w:abstractNumId w:val="0"/>
  </w:num>
  <w:num w:numId="5" w16cid:durableId="101013860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t7A0szAwMjMwNLdQ0lEKTi0uzszPAykwNKgFACJsZOQtAAAA"/>
  </w:docVars>
  <w:rsids>
    <w:rsidRoot w:val="001C512B"/>
    <w:rsid w:val="00016B81"/>
    <w:rsid w:val="00027453"/>
    <w:rsid w:val="00082FF9"/>
    <w:rsid w:val="000A3933"/>
    <w:rsid w:val="000A4154"/>
    <w:rsid w:val="000C65B7"/>
    <w:rsid w:val="001478A0"/>
    <w:rsid w:val="00166C23"/>
    <w:rsid w:val="001B187A"/>
    <w:rsid w:val="001C512B"/>
    <w:rsid w:val="001E3D90"/>
    <w:rsid w:val="00205DEF"/>
    <w:rsid w:val="002137BE"/>
    <w:rsid w:val="00225D80"/>
    <w:rsid w:val="00251518"/>
    <w:rsid w:val="002740FB"/>
    <w:rsid w:val="00282BD0"/>
    <w:rsid w:val="002923FA"/>
    <w:rsid w:val="002A67AB"/>
    <w:rsid w:val="002C4EF0"/>
    <w:rsid w:val="002E6E09"/>
    <w:rsid w:val="00333408"/>
    <w:rsid w:val="003416F0"/>
    <w:rsid w:val="00342A81"/>
    <w:rsid w:val="00344A59"/>
    <w:rsid w:val="00350FFE"/>
    <w:rsid w:val="003542F7"/>
    <w:rsid w:val="003A10F4"/>
    <w:rsid w:val="003F1EC9"/>
    <w:rsid w:val="004012CE"/>
    <w:rsid w:val="00423023"/>
    <w:rsid w:val="00437428"/>
    <w:rsid w:val="00463962"/>
    <w:rsid w:val="00464D6F"/>
    <w:rsid w:val="004803F3"/>
    <w:rsid w:val="00497815"/>
    <w:rsid w:val="004C5B31"/>
    <w:rsid w:val="004D7525"/>
    <w:rsid w:val="004F1695"/>
    <w:rsid w:val="005728ED"/>
    <w:rsid w:val="00587EA7"/>
    <w:rsid w:val="00594820"/>
    <w:rsid w:val="005C1CFF"/>
    <w:rsid w:val="00607AC4"/>
    <w:rsid w:val="00627FDF"/>
    <w:rsid w:val="00684D68"/>
    <w:rsid w:val="006C378F"/>
    <w:rsid w:val="006D6EC7"/>
    <w:rsid w:val="006D7694"/>
    <w:rsid w:val="006F472E"/>
    <w:rsid w:val="00731CDB"/>
    <w:rsid w:val="00753962"/>
    <w:rsid w:val="00766564"/>
    <w:rsid w:val="00793222"/>
    <w:rsid w:val="007F7A4D"/>
    <w:rsid w:val="00800482"/>
    <w:rsid w:val="00814A83"/>
    <w:rsid w:val="00824F5A"/>
    <w:rsid w:val="00833522"/>
    <w:rsid w:val="00840932"/>
    <w:rsid w:val="008632A4"/>
    <w:rsid w:val="008640A6"/>
    <w:rsid w:val="0087707B"/>
    <w:rsid w:val="008800AF"/>
    <w:rsid w:val="008C4DD0"/>
    <w:rsid w:val="008F3326"/>
    <w:rsid w:val="00903D61"/>
    <w:rsid w:val="00910525"/>
    <w:rsid w:val="0092528D"/>
    <w:rsid w:val="00954732"/>
    <w:rsid w:val="00972029"/>
    <w:rsid w:val="0097740C"/>
    <w:rsid w:val="0098229F"/>
    <w:rsid w:val="009E3F06"/>
    <w:rsid w:val="00A11510"/>
    <w:rsid w:val="00A25CD6"/>
    <w:rsid w:val="00A30B4E"/>
    <w:rsid w:val="00A31A98"/>
    <w:rsid w:val="00A73EDA"/>
    <w:rsid w:val="00A87322"/>
    <w:rsid w:val="00AC4710"/>
    <w:rsid w:val="00AE66F2"/>
    <w:rsid w:val="00AF5876"/>
    <w:rsid w:val="00B34358"/>
    <w:rsid w:val="00B454D6"/>
    <w:rsid w:val="00BB06DE"/>
    <w:rsid w:val="00BE223A"/>
    <w:rsid w:val="00BF5CE0"/>
    <w:rsid w:val="00C065C8"/>
    <w:rsid w:val="00C21BC8"/>
    <w:rsid w:val="00C30183"/>
    <w:rsid w:val="00C7502E"/>
    <w:rsid w:val="00C76FB7"/>
    <w:rsid w:val="00CC531D"/>
    <w:rsid w:val="00D23BCE"/>
    <w:rsid w:val="00D466D3"/>
    <w:rsid w:val="00D4786E"/>
    <w:rsid w:val="00D60BDC"/>
    <w:rsid w:val="00D71EE8"/>
    <w:rsid w:val="00D85DEA"/>
    <w:rsid w:val="00DA0AD4"/>
    <w:rsid w:val="00DB18A5"/>
    <w:rsid w:val="00DD224D"/>
    <w:rsid w:val="00E02E94"/>
    <w:rsid w:val="00E06424"/>
    <w:rsid w:val="00E96DD0"/>
    <w:rsid w:val="00EB4EBF"/>
    <w:rsid w:val="00ED1326"/>
    <w:rsid w:val="00ED7169"/>
    <w:rsid w:val="00EF1C7C"/>
    <w:rsid w:val="00F17BAC"/>
    <w:rsid w:val="00F17C78"/>
    <w:rsid w:val="00F53BBC"/>
    <w:rsid w:val="00F55BD4"/>
    <w:rsid w:val="00F5658F"/>
    <w:rsid w:val="00F85E72"/>
    <w:rsid w:val="00F87356"/>
    <w:rsid w:val="00FA3A8C"/>
    <w:rsid w:val="00FA5D08"/>
    <w:rsid w:val="00FB6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E9FF6B"/>
  <w15:chartTrackingRefBased/>
  <w15:docId w15:val="{9EBDCFDA-C255-4CD6-AA25-71C08BA0F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12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2B"/>
  </w:style>
  <w:style w:type="paragraph" w:styleId="ListParagraph">
    <w:name w:val="List Paragraph"/>
    <w:basedOn w:val="Normal"/>
    <w:uiPriority w:val="34"/>
    <w:qFormat/>
    <w:rsid w:val="001C512B"/>
    <w:pPr>
      <w:ind w:left="720"/>
      <w:contextualSpacing/>
    </w:pPr>
  </w:style>
  <w:style w:type="table" w:customStyle="1" w:styleId="myOwnTableStyle11">
    <w:name w:val="myOwnTableStyle11"/>
    <w:uiPriority w:val="99"/>
    <w:rsid w:val="001C512B"/>
    <w:pPr>
      <w:spacing w:after="200" w:line="276" w:lineRule="auto"/>
    </w:pPr>
    <w:rPr>
      <w:rFonts w:ascii="Arial" w:eastAsia="Arial" w:hAnsi="Arial" w:cs="Arial"/>
      <w:sz w:val="20"/>
      <w:szCs w:val="20"/>
    </w:rPr>
    <w:tblPr>
      <w:tblBorders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  <w:insideH w:val="single" w:sz="6" w:space="0" w:color="DDDDDD"/>
        <w:insideV w:val="single" w:sz="6" w:space="0" w:color="DDDDDD"/>
      </w:tblBorders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paragraph" w:styleId="NormalWeb">
    <w:name w:val="Normal (Web)"/>
    <w:basedOn w:val="Normal"/>
    <w:uiPriority w:val="99"/>
    <w:unhideWhenUsed/>
    <w:rsid w:val="001C5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C5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2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22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3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10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71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692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794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377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68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7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25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6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53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14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2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4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0033A6-2201-443E-9DBB-92022EF35E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6</Words>
  <Characters>38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zam Irilian</dc:creator>
  <cp:keywords/>
  <dc:description/>
  <cp:lastModifiedBy>Jennifer Geisler</cp:lastModifiedBy>
  <cp:revision>4</cp:revision>
  <dcterms:created xsi:type="dcterms:W3CDTF">2022-08-18T22:13:00Z</dcterms:created>
  <dcterms:modified xsi:type="dcterms:W3CDTF">2022-08-19T19:12:00Z</dcterms:modified>
</cp:coreProperties>
</file>